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327F78" w14:textId="77777777" w:rsidR="004D7EA4" w:rsidRPr="00FC7CA8" w:rsidRDefault="004D7EA4" w:rsidP="003061B0">
      <w:pPr>
        <w:pStyle w:val="Header"/>
        <w:ind w:left="-270"/>
        <w:rPr>
          <w:rFonts w:ascii="Arial" w:hAnsi="Arial" w:cs="Arial"/>
          <w:b/>
          <w:bCs/>
          <w:sz w:val="24"/>
          <w:szCs w:val="24"/>
        </w:rPr>
      </w:pPr>
    </w:p>
    <w:p w14:paraId="387A146C" w14:textId="77777777" w:rsidR="00647384" w:rsidRPr="00FC7CA8" w:rsidRDefault="00647384" w:rsidP="00FC7CA8">
      <w:pPr>
        <w:pStyle w:val="Header"/>
        <w:jc w:val="center"/>
        <w:rPr>
          <w:rFonts w:ascii="Arial" w:hAnsi="Arial" w:cs="Arial"/>
          <w:b/>
          <w:bCs/>
          <w:sz w:val="24"/>
          <w:szCs w:val="24"/>
          <w:lang w:val="sr-Cyrl-CS"/>
        </w:rPr>
      </w:pPr>
      <w:r w:rsidRPr="00FC7CA8">
        <w:rPr>
          <w:rFonts w:ascii="Arial" w:hAnsi="Arial" w:cs="Arial"/>
          <w:b/>
          <w:bCs/>
          <w:sz w:val="24"/>
          <w:szCs w:val="24"/>
          <w:lang w:val="sr-Cyrl-CS"/>
        </w:rPr>
        <w:t>УПУТСТВО ЗА СТУДЕНТЕ КОЈИ ПОДНОСЕ ПРИЈАВУ ЗА ИЗРАДУ И ОДБРАНУ ЗАВРШНОГ РАДА</w:t>
      </w:r>
    </w:p>
    <w:p w14:paraId="3E6E51DF" w14:textId="77777777" w:rsidR="00647384" w:rsidRPr="00FC7CA8" w:rsidRDefault="00647384" w:rsidP="00647384">
      <w:pPr>
        <w:pStyle w:val="Header"/>
        <w:rPr>
          <w:rFonts w:ascii="Arial" w:hAnsi="Arial" w:cs="Arial"/>
          <w:sz w:val="24"/>
          <w:szCs w:val="24"/>
          <w:lang w:val="sr-Cyrl-CS"/>
        </w:rPr>
      </w:pPr>
    </w:p>
    <w:p w14:paraId="29479B4D" w14:textId="65CC4CA0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Редослед и начин извођења, пратећа документација и одговорност учесника у процесу пријаве, израде и одбране завршних радова на првом и другом степену студија дефинисани су у оквиру Система менаџмента квалитет</w:t>
      </w:r>
      <w:r w:rsidR="00C34BA3">
        <w:rPr>
          <w:rFonts w:ascii="Arial" w:hAnsi="Arial" w:cs="Arial"/>
          <w:sz w:val="24"/>
          <w:szCs w:val="24"/>
          <w:lang w:val="sr-Cyrl-CS"/>
        </w:rPr>
        <w:t>ом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у Поступку пријаве, израде и одбране завршних радова на првом и другом степену студија (Q2.НА.04).</w:t>
      </w:r>
    </w:p>
    <w:p w14:paraId="5A46C6D0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3B1D90CB" w14:textId="77777777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Активности које се односе на студента укључују следеће:</w:t>
      </w:r>
    </w:p>
    <w:p w14:paraId="5FBCC65C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7848A1F2" w14:textId="726E15D7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 xml:space="preserve">1.Студент подноси Захтев за завршни рад путем студентског </w:t>
      </w:r>
      <w:r w:rsidR="00FC7CA8">
        <w:rPr>
          <w:rFonts w:ascii="Arial" w:hAnsi="Arial" w:cs="Arial"/>
          <w:sz w:val="24"/>
          <w:szCs w:val="24"/>
          <w:lang w:val="sr-Cyrl-CS"/>
        </w:rPr>
        <w:t>в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еб-сервиса или путем мобилне апликације </w:t>
      </w:r>
      <w:r w:rsidR="00C34BA3" w:rsidRPr="00C34BA3">
        <w:rPr>
          <w:rFonts w:ascii="Arial" w:hAnsi="Arial" w:cs="Arial"/>
          <w:sz w:val="24"/>
          <w:szCs w:val="24"/>
          <w:lang w:val="sr-Cyrl-CS"/>
        </w:rPr>
        <w:t>мС</w:t>
      </w:r>
      <w:r w:rsidRPr="00C34BA3">
        <w:rPr>
          <w:rFonts w:ascii="Arial" w:hAnsi="Arial" w:cs="Arial"/>
          <w:sz w:val="24"/>
          <w:szCs w:val="24"/>
          <w:lang w:val="sr-Cyrl-CS"/>
        </w:rPr>
        <w:t>туден</w:t>
      </w:r>
      <w:r w:rsidRPr="00FC7CA8">
        <w:rPr>
          <w:rFonts w:ascii="Arial" w:hAnsi="Arial" w:cs="Arial"/>
          <w:sz w:val="24"/>
          <w:szCs w:val="24"/>
          <w:lang w:val="sr-Cyrl-CS"/>
        </w:rPr>
        <w:t>т.</w:t>
      </w:r>
    </w:p>
    <w:p w14:paraId="2ABF4F46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1579B7D4" w14:textId="307EAFBA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2. Након прихватања Захтева од стране изабраног ментора, студент се јавља ментору ради издавања Задатка за завршни рад (</w:t>
      </w:r>
      <w:r w:rsidR="00846E04">
        <w:rPr>
          <w:rFonts w:ascii="Arial" w:hAnsi="Arial" w:cs="Arial"/>
          <w:sz w:val="24"/>
          <w:szCs w:val="24"/>
          <w:lang w:val="sr-Cyrl-CS"/>
        </w:rPr>
        <w:t>о</w:t>
      </w:r>
      <w:r w:rsidRPr="00FC7CA8">
        <w:rPr>
          <w:rFonts w:ascii="Arial" w:hAnsi="Arial" w:cs="Arial"/>
          <w:sz w:val="24"/>
          <w:szCs w:val="24"/>
          <w:lang w:val="sr-Cyrl-CS"/>
        </w:rPr>
        <w:t>бразац Q2.НА.04-03).</w:t>
      </w:r>
    </w:p>
    <w:p w14:paraId="27EFABA5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798DFDAE" w14:textId="1198FCCE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3. Студент је обавезан да у свој завршни рад укоричи обрасце</w:t>
      </w:r>
      <w:r w:rsidR="00C34BA3">
        <w:rPr>
          <w:rFonts w:ascii="Arial" w:hAnsi="Arial" w:cs="Arial"/>
          <w:sz w:val="24"/>
          <w:szCs w:val="24"/>
          <w:lang w:val="sr-Cyrl-CS"/>
        </w:rPr>
        <w:t>: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Кључн</w:t>
      </w:r>
      <w:r w:rsidR="00C34BA3">
        <w:rPr>
          <w:rFonts w:ascii="Arial" w:hAnsi="Arial" w:cs="Arial"/>
          <w:sz w:val="24"/>
          <w:szCs w:val="24"/>
          <w:lang w:val="sr-Cyrl-CS"/>
        </w:rPr>
        <w:t>у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документацијск</w:t>
      </w:r>
      <w:r w:rsidR="00C34BA3">
        <w:rPr>
          <w:rFonts w:ascii="Arial" w:hAnsi="Arial" w:cs="Arial"/>
          <w:sz w:val="24"/>
          <w:szCs w:val="24"/>
          <w:lang w:val="sr-Cyrl-CS"/>
        </w:rPr>
        <w:t>у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информациј</w:t>
      </w:r>
      <w:r w:rsidR="00C34BA3">
        <w:rPr>
          <w:rFonts w:ascii="Arial" w:hAnsi="Arial" w:cs="Arial"/>
          <w:sz w:val="24"/>
          <w:szCs w:val="24"/>
          <w:lang w:val="sr-Cyrl-CS"/>
        </w:rPr>
        <w:t>у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(</w:t>
      </w:r>
      <w:r w:rsidR="00846E04">
        <w:rPr>
          <w:rFonts w:ascii="Arial" w:hAnsi="Arial" w:cs="Arial"/>
          <w:sz w:val="24"/>
          <w:szCs w:val="24"/>
          <w:lang w:val="sr-Cyrl-CS"/>
        </w:rPr>
        <w:t>о</w:t>
      </w:r>
      <w:r w:rsidRPr="00FC7CA8">
        <w:rPr>
          <w:rFonts w:ascii="Arial" w:hAnsi="Arial" w:cs="Arial"/>
          <w:sz w:val="24"/>
          <w:szCs w:val="24"/>
          <w:lang w:val="sr-Cyrl-CS"/>
        </w:rPr>
        <w:t>бразац Q2.НА.04-05)  и Задатак за завршни рад (</w:t>
      </w:r>
      <w:r w:rsidR="00846E04">
        <w:rPr>
          <w:rFonts w:ascii="Arial" w:hAnsi="Arial" w:cs="Arial"/>
          <w:sz w:val="24"/>
          <w:szCs w:val="24"/>
          <w:lang w:val="sr-Cyrl-CS"/>
        </w:rPr>
        <w:t>о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бразац Q2.НА.04-03), које добија од ментора. </w:t>
      </w:r>
    </w:p>
    <w:p w14:paraId="6B912587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5749E8DB" w14:textId="7777777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4. Завршни рад студент израђује самостално, у складу са издатим задатком и уз консултације са ментором.</w:t>
      </w:r>
    </w:p>
    <w:p w14:paraId="49770215" w14:textId="59C926F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 xml:space="preserve">Време предвиђено за израду завршног рада је највише 12 месеци од дана пријаве. У случају прекорачења рока студент је дужан да поднесе нови </w:t>
      </w:r>
      <w:r w:rsidR="00C34BA3">
        <w:rPr>
          <w:rFonts w:ascii="Arial" w:hAnsi="Arial" w:cs="Arial"/>
          <w:sz w:val="24"/>
          <w:szCs w:val="24"/>
          <w:lang w:val="sr-Cyrl-CS"/>
        </w:rPr>
        <w:t>з</w:t>
      </w:r>
      <w:r w:rsidRPr="00FC7CA8">
        <w:rPr>
          <w:rFonts w:ascii="Arial" w:hAnsi="Arial" w:cs="Arial"/>
          <w:sz w:val="24"/>
          <w:szCs w:val="24"/>
          <w:lang w:val="sr-Cyrl-CS"/>
        </w:rPr>
        <w:t>ахтев и цео поступак се понавља.</w:t>
      </w:r>
    </w:p>
    <w:p w14:paraId="7597C860" w14:textId="77777777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Завршни радови на Факултету техничких наука пишу се на српском језику, ћириличким писмом (екавицом или ијекавицом, као равноправним изговорима српског књижевног језика).</w:t>
      </w:r>
    </w:p>
    <w:p w14:paraId="19074E8B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5AEF0887" w14:textId="77777777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5. По завршетку израде студент подноси ментору текст завршног рада на коначну проверу.</w:t>
      </w:r>
    </w:p>
    <w:p w14:paraId="2CD3959B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1F271469" w14:textId="14247B0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 xml:space="preserve">- До одбране завршног рада студенти </w:t>
      </w:r>
      <w:r w:rsidRPr="00FC7CA8">
        <w:rPr>
          <w:rFonts w:ascii="Arial" w:hAnsi="Arial" w:cs="Arial"/>
          <w:b/>
          <w:bCs/>
          <w:sz w:val="24"/>
          <w:szCs w:val="24"/>
          <w:lang w:val="sr-Cyrl-CS"/>
        </w:rPr>
        <w:t>мастер академских студија</w:t>
      </w:r>
      <w:r w:rsidRPr="00FC7CA8">
        <w:rPr>
          <w:rFonts w:ascii="Arial" w:hAnsi="Arial" w:cs="Arial"/>
          <w:sz w:val="24"/>
          <w:szCs w:val="24"/>
          <w:lang w:val="sr-Cyrl-CS"/>
        </w:rPr>
        <w:t>, су обавезни да објаве најмање један научни или стручни рад на домаћој или међународној конференцији или у домаћем часопису.</w:t>
      </w:r>
      <w:r w:rsidR="00391AC7">
        <w:rPr>
          <w:rFonts w:ascii="Arial" w:hAnsi="Arial" w:cs="Arial"/>
          <w:sz w:val="24"/>
          <w:szCs w:val="24"/>
          <w:lang w:val="sr-Cyrl-RS"/>
        </w:rPr>
        <w:t>Р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ад може бити прихваћен за објављивање и у Зборнику радова Факултета техничких наука, који се објављује у штампаном и у електронском облику на сајту Факултета. </w:t>
      </w:r>
    </w:p>
    <w:p w14:paraId="1C50FC55" w14:textId="5BB453BD" w:rsidR="004D7EA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Објављени рад</w:t>
      </w:r>
      <w:r w:rsidR="00C34BA3">
        <w:rPr>
          <w:rFonts w:ascii="Arial" w:hAnsi="Arial" w:cs="Arial"/>
          <w:sz w:val="24"/>
          <w:szCs w:val="24"/>
          <w:lang w:val="sr-Cyrl-CS"/>
        </w:rPr>
        <w:t>,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односно</w:t>
      </w:r>
      <w:r w:rsidR="00C34BA3">
        <w:rPr>
          <w:rFonts w:ascii="Arial" w:hAnsi="Arial" w:cs="Arial"/>
          <w:sz w:val="24"/>
          <w:szCs w:val="24"/>
          <w:lang w:val="sr-Cyrl-CS"/>
        </w:rPr>
        <w:t>,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рад за </w:t>
      </w:r>
      <w:r w:rsidR="00C34BA3">
        <w:rPr>
          <w:rFonts w:ascii="Arial" w:hAnsi="Arial" w:cs="Arial"/>
          <w:sz w:val="24"/>
          <w:szCs w:val="24"/>
          <w:lang w:val="sr-Cyrl-CS"/>
        </w:rPr>
        <w:t>З</w:t>
      </w:r>
      <w:r w:rsidRPr="00FC7CA8">
        <w:rPr>
          <w:rFonts w:ascii="Arial" w:hAnsi="Arial" w:cs="Arial"/>
          <w:sz w:val="24"/>
          <w:szCs w:val="24"/>
          <w:lang w:val="sr-Cyrl-CS"/>
        </w:rPr>
        <w:t>борник студент доставља ментору који га даље прослеђује на верификацију.</w:t>
      </w:r>
      <w:r w:rsidR="00FC7CA8">
        <w:rPr>
          <w:rFonts w:ascii="Arial" w:hAnsi="Arial" w:cs="Arial"/>
          <w:sz w:val="24"/>
          <w:szCs w:val="24"/>
          <w:lang w:val="sr-Cyrl-CS"/>
        </w:rPr>
        <w:t xml:space="preserve"> </w:t>
      </w:r>
      <w:r w:rsidRPr="00FC7CA8">
        <w:rPr>
          <w:rFonts w:ascii="Arial" w:hAnsi="Arial" w:cs="Arial"/>
          <w:sz w:val="24"/>
          <w:szCs w:val="24"/>
          <w:lang w:val="sr-Cyrl-CS"/>
        </w:rPr>
        <w:t>Детаље о прихваћеном раду уноси, проверава  и потврђује верификатор студентских радова.</w:t>
      </w:r>
    </w:p>
    <w:p w14:paraId="6FE24BD5" w14:textId="77777777" w:rsidR="009668A3" w:rsidRPr="00FC7CA8" w:rsidRDefault="009668A3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18075DFE" w14:textId="3E3B251A" w:rsidR="00647384" w:rsidRPr="006800EB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6800EB">
        <w:rPr>
          <w:rFonts w:ascii="Arial" w:hAnsi="Arial" w:cs="Arial"/>
          <w:sz w:val="24"/>
          <w:szCs w:val="24"/>
          <w:lang w:val="sr-Cyrl-CS"/>
        </w:rPr>
        <w:t xml:space="preserve">- Завршни рад на </w:t>
      </w:r>
      <w:r w:rsidRPr="006800EB">
        <w:rPr>
          <w:rFonts w:ascii="Arial" w:hAnsi="Arial" w:cs="Arial"/>
          <w:b/>
          <w:bCs/>
          <w:sz w:val="24"/>
          <w:szCs w:val="24"/>
          <w:lang w:val="sr-Cyrl-CS"/>
        </w:rPr>
        <w:t>мастер струковним студијама</w:t>
      </w:r>
      <w:r w:rsidRPr="006800EB">
        <w:rPr>
          <w:rFonts w:ascii="Arial" w:hAnsi="Arial" w:cs="Arial"/>
          <w:sz w:val="24"/>
          <w:szCs w:val="24"/>
          <w:lang w:val="sr-Cyrl-CS"/>
        </w:rPr>
        <w:t xml:space="preserve"> је пројекат у којем се решава практични проблем из привредног или јавног сектора, који је прихваћен од стране </w:t>
      </w:r>
      <w:r w:rsidR="00FC7CA8" w:rsidRPr="006800EB">
        <w:rPr>
          <w:rFonts w:ascii="Arial" w:hAnsi="Arial" w:cs="Arial"/>
          <w:sz w:val="24"/>
          <w:szCs w:val="24"/>
          <w:lang w:val="sr-Cyrl-CS"/>
        </w:rPr>
        <w:t>те</w:t>
      </w:r>
      <w:r w:rsidRPr="006800EB">
        <w:rPr>
          <w:rFonts w:ascii="Arial" w:hAnsi="Arial" w:cs="Arial"/>
          <w:sz w:val="24"/>
          <w:szCs w:val="24"/>
          <w:lang w:val="sr-Cyrl-CS"/>
        </w:rPr>
        <w:t xml:space="preserve"> институције.</w:t>
      </w:r>
    </w:p>
    <w:p w14:paraId="6DAD90DE" w14:textId="4150A049" w:rsidR="00647384" w:rsidRPr="006800EB" w:rsidRDefault="009668A3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6800EB">
        <w:rPr>
          <w:rFonts w:ascii="Arial" w:hAnsi="Arial" w:cs="Arial"/>
          <w:sz w:val="24"/>
          <w:szCs w:val="24"/>
          <w:lang w:val="sr-Cyrl-CS"/>
        </w:rPr>
        <w:lastRenderedPageBreak/>
        <w:t xml:space="preserve"> - </w:t>
      </w:r>
      <w:r w:rsidR="00647384" w:rsidRPr="006800EB">
        <w:rPr>
          <w:rFonts w:ascii="Arial" w:hAnsi="Arial" w:cs="Arial"/>
          <w:sz w:val="24"/>
          <w:szCs w:val="24"/>
          <w:lang w:val="sr-Cyrl-CS"/>
        </w:rPr>
        <w:t>Пре одбране завршног рада мастер струковних студија, студент мора имати потписану Потврду за мастер струковне студије (</w:t>
      </w:r>
      <w:r w:rsidR="008648DE" w:rsidRPr="006800EB">
        <w:rPr>
          <w:rFonts w:ascii="Arial" w:hAnsi="Arial" w:cs="Arial"/>
          <w:sz w:val="24"/>
          <w:szCs w:val="24"/>
          <w:lang w:val="sr-Latn-RS"/>
        </w:rPr>
        <w:t>o</w:t>
      </w:r>
      <w:r w:rsidR="00647384" w:rsidRPr="006800EB">
        <w:rPr>
          <w:rFonts w:ascii="Arial" w:hAnsi="Arial" w:cs="Arial"/>
          <w:sz w:val="24"/>
          <w:szCs w:val="24"/>
          <w:lang w:val="sr-Cyrl-CS"/>
        </w:rPr>
        <w:t xml:space="preserve">бразац Q2.НА.04-06), од стране привредног субјекта и ментора, да је у свом завршном раду обрадио реалан проблем и да је решење тог проблема применљиво у пракси. Потписану потврду студент доставља у </w:t>
      </w:r>
      <w:r w:rsidR="00C34BA3" w:rsidRPr="006800EB">
        <w:rPr>
          <w:rFonts w:ascii="Arial" w:hAnsi="Arial" w:cs="Arial"/>
          <w:sz w:val="24"/>
          <w:szCs w:val="24"/>
          <w:lang w:val="sr-Cyrl-CS"/>
        </w:rPr>
        <w:t>С</w:t>
      </w:r>
      <w:r w:rsidR="00647384" w:rsidRPr="006800EB">
        <w:rPr>
          <w:rFonts w:ascii="Arial" w:hAnsi="Arial" w:cs="Arial"/>
          <w:sz w:val="24"/>
          <w:szCs w:val="24"/>
          <w:lang w:val="sr-Cyrl-CS"/>
        </w:rPr>
        <w:t>тудентску службу.</w:t>
      </w:r>
    </w:p>
    <w:p w14:paraId="369B8C4F" w14:textId="7777777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08628FB0" w14:textId="0F988310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 xml:space="preserve">6. Након предаје завршног рада, ментор, путем наставничког </w:t>
      </w:r>
      <w:r w:rsidR="00FC7CA8">
        <w:rPr>
          <w:rFonts w:ascii="Arial" w:hAnsi="Arial" w:cs="Arial"/>
          <w:sz w:val="24"/>
          <w:szCs w:val="24"/>
          <w:lang w:val="sr-Cyrl-CS"/>
        </w:rPr>
        <w:t>в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еб-сервиса, уз сагласност руководиоца студијског програма именује чланове комисије и заказује јавну одбрану завршног рада (датум, време и место одбране).Такође, обавештава чланове комисије о заказаној одбрани. </w:t>
      </w:r>
    </w:p>
    <w:p w14:paraId="482F165F" w14:textId="7777777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517A26A2" w14:textId="4FF32165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 xml:space="preserve">7. Након што добије сагласност ментора, студент лично доставља примерке текста завршног рада члановима комисије на читање, у штампаној или електронској форми (у </w:t>
      </w:r>
      <w:r w:rsidR="00C34BA3">
        <w:rPr>
          <w:rFonts w:ascii="Arial" w:hAnsi="Arial" w:cs="Arial"/>
          <w:sz w:val="24"/>
          <w:szCs w:val="24"/>
          <w:lang w:val="sr-Cyrl-CS"/>
        </w:rPr>
        <w:t>пдф-</w:t>
      </w:r>
      <w:r w:rsidRPr="00FC7CA8">
        <w:rPr>
          <w:rFonts w:ascii="Arial" w:hAnsi="Arial" w:cs="Arial"/>
          <w:sz w:val="24"/>
          <w:szCs w:val="24"/>
          <w:lang w:val="sr-Cyrl-CS"/>
        </w:rPr>
        <w:t>формату), у договору са ментором.</w:t>
      </w:r>
    </w:p>
    <w:p w14:paraId="442CBC9F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5628F2D0" w14:textId="7777777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8. Након што су чланови комисије сагласни, студент врши техничку обраду и</w:t>
      </w:r>
    </w:p>
    <w:p w14:paraId="39D428D8" w14:textId="77777777" w:rsid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повезивање коначне верзије завршног рада.</w:t>
      </w:r>
    </w:p>
    <w:p w14:paraId="7BF7E6DB" w14:textId="034CF15D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 xml:space="preserve"> </w:t>
      </w:r>
    </w:p>
    <w:p w14:paraId="706062D5" w14:textId="37AD44A5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Завршни рад</w:t>
      </w:r>
      <w:r w:rsidR="003D3219">
        <w:rPr>
          <w:rFonts w:ascii="Arial" w:hAnsi="Arial" w:cs="Arial"/>
          <w:sz w:val="24"/>
          <w:szCs w:val="24"/>
          <w:lang w:val="sr-Latn-RS"/>
        </w:rPr>
        <w:t>,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иза корица - </w:t>
      </w:r>
      <w:r w:rsidR="00846E04">
        <w:rPr>
          <w:rFonts w:ascii="Arial" w:hAnsi="Arial" w:cs="Arial"/>
          <w:sz w:val="24"/>
          <w:szCs w:val="24"/>
          <w:lang w:val="sr-Cyrl-CS"/>
        </w:rPr>
        <w:t>Н</w:t>
      </w:r>
      <w:r w:rsidRPr="00FC7CA8">
        <w:rPr>
          <w:rFonts w:ascii="Arial" w:hAnsi="Arial" w:cs="Arial"/>
          <w:sz w:val="24"/>
          <w:szCs w:val="24"/>
          <w:lang w:val="sr-Cyrl-CS"/>
        </w:rPr>
        <w:t>асловне стране (</w:t>
      </w:r>
      <w:r w:rsidR="00846E04">
        <w:rPr>
          <w:rFonts w:ascii="Arial" w:hAnsi="Arial" w:cs="Arial"/>
          <w:sz w:val="24"/>
          <w:szCs w:val="24"/>
          <w:lang w:val="sr-Cyrl-CS"/>
        </w:rPr>
        <w:t>о</w:t>
      </w:r>
      <w:r w:rsidRPr="00FC7CA8">
        <w:rPr>
          <w:rFonts w:ascii="Arial" w:hAnsi="Arial" w:cs="Arial"/>
          <w:sz w:val="24"/>
          <w:szCs w:val="24"/>
          <w:lang w:val="sr-Cyrl-CS"/>
        </w:rPr>
        <w:t>бразац Q2.НА.04-04)  мора да садржи обрасце</w:t>
      </w:r>
      <w:r w:rsidR="00C34BA3">
        <w:rPr>
          <w:rFonts w:ascii="Arial" w:hAnsi="Arial" w:cs="Arial"/>
          <w:sz w:val="24"/>
          <w:szCs w:val="24"/>
          <w:lang w:val="sr-Cyrl-CS"/>
        </w:rPr>
        <w:t>:</w:t>
      </w:r>
      <w:r w:rsidRPr="00FC7CA8">
        <w:rPr>
          <w:rFonts w:ascii="Arial" w:hAnsi="Arial" w:cs="Arial"/>
          <w:sz w:val="24"/>
          <w:szCs w:val="24"/>
          <w:lang w:val="sr-Cyrl-CS"/>
        </w:rPr>
        <w:t xml:space="preserve"> Кључну документацијску информацију и Задатак за завршни рад на којима ментор својим потписом оверава да је одобрио рад. </w:t>
      </w:r>
    </w:p>
    <w:p w14:paraId="3CBC6836" w14:textId="7777777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22F6A993" w14:textId="7E23FD07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9. Пре одбране, студент је дужан да лично достави укоричене/штампане примерке одобреног завршног рада члановима комисије, као и у електронској форми (</w:t>
      </w:r>
      <w:r w:rsidR="00C34BA3">
        <w:rPr>
          <w:rFonts w:ascii="Arial" w:hAnsi="Arial" w:cs="Arial"/>
          <w:sz w:val="24"/>
          <w:szCs w:val="24"/>
          <w:lang w:val="sr-Cyrl-CS"/>
        </w:rPr>
        <w:t>пдф-</w:t>
      </w:r>
      <w:r w:rsidRPr="00FC7CA8">
        <w:rPr>
          <w:rFonts w:ascii="Arial" w:hAnsi="Arial" w:cs="Arial"/>
          <w:sz w:val="24"/>
          <w:szCs w:val="24"/>
          <w:lang w:val="sr-Cyrl-CS"/>
        </w:rPr>
        <w:t>формат</w:t>
      </w:r>
      <w:r w:rsidR="00C34BA3">
        <w:rPr>
          <w:rFonts w:ascii="Arial" w:hAnsi="Arial" w:cs="Arial"/>
          <w:sz w:val="24"/>
          <w:szCs w:val="24"/>
          <w:lang w:val="sr-Cyrl-CS"/>
        </w:rPr>
        <w:t>у</w:t>
      </w:r>
      <w:r w:rsidRPr="00FC7CA8">
        <w:rPr>
          <w:rFonts w:ascii="Arial" w:hAnsi="Arial" w:cs="Arial"/>
          <w:sz w:val="24"/>
          <w:szCs w:val="24"/>
          <w:lang w:val="sr-Cyrl-CS"/>
        </w:rPr>
        <w:t>) у договору са ментором.</w:t>
      </w:r>
    </w:p>
    <w:p w14:paraId="10D20C4F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6BD42A97" w14:textId="0F0C2D01" w:rsidR="00647384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>10. Ток јавне одбране одређен је Протоколом за јавну одбрану завршних радова (</w:t>
      </w:r>
      <w:r w:rsidR="00846E04">
        <w:rPr>
          <w:rFonts w:ascii="Arial" w:hAnsi="Arial" w:cs="Arial"/>
          <w:sz w:val="24"/>
          <w:szCs w:val="24"/>
          <w:lang w:val="sr-Cyrl-CS"/>
        </w:rPr>
        <w:t>о</w:t>
      </w:r>
      <w:r w:rsidRPr="00FC7CA8">
        <w:rPr>
          <w:rFonts w:ascii="Arial" w:hAnsi="Arial" w:cs="Arial"/>
          <w:sz w:val="24"/>
          <w:szCs w:val="24"/>
          <w:lang w:val="sr-Cyrl-CS"/>
        </w:rPr>
        <w:t>бразац Q2.НА.04-07).</w:t>
      </w:r>
    </w:p>
    <w:p w14:paraId="56185D4D" w14:textId="77777777" w:rsidR="00FC7CA8" w:rsidRPr="00FC7CA8" w:rsidRDefault="00FC7CA8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4572D9EB" w14:textId="60959A7B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FC7CA8">
        <w:rPr>
          <w:rFonts w:ascii="Arial" w:hAnsi="Arial" w:cs="Arial"/>
          <w:sz w:val="24"/>
          <w:szCs w:val="24"/>
          <w:lang w:val="sr-Cyrl-CS"/>
        </w:rPr>
        <w:t xml:space="preserve">11. Након завршене одбране, студент предаје примерак завршног рада у електронској форми (у </w:t>
      </w:r>
      <w:r w:rsidR="00C34BA3">
        <w:rPr>
          <w:rFonts w:ascii="Arial" w:hAnsi="Arial" w:cs="Arial"/>
          <w:sz w:val="24"/>
          <w:szCs w:val="24"/>
          <w:lang w:val="sr-Cyrl-CS"/>
        </w:rPr>
        <w:t>пдф-</w:t>
      </w:r>
      <w:r w:rsidRPr="00FC7CA8">
        <w:rPr>
          <w:rFonts w:ascii="Arial" w:hAnsi="Arial" w:cs="Arial"/>
          <w:sz w:val="24"/>
          <w:szCs w:val="24"/>
          <w:lang w:val="sr-Cyrl-CS"/>
        </w:rPr>
        <w:t>формату) и тврдо укоричен завршни рад, потписан од стране ментора, у Библиотеку Факултета. Том приликом, студент је дужан да попуни Статистички лист о завршеним академским или струковним студијама на високошколским институцијама (ШВ- 50 образац).</w:t>
      </w:r>
    </w:p>
    <w:p w14:paraId="621ED7F9" w14:textId="77777777" w:rsidR="00647384" w:rsidRPr="00FC7CA8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</w:p>
    <w:p w14:paraId="79611BAE" w14:textId="4C46EAF5" w:rsidR="00647384" w:rsidRPr="008917FF" w:rsidRDefault="00647384" w:rsidP="00FC7CA8">
      <w:pPr>
        <w:pStyle w:val="Header"/>
        <w:jc w:val="both"/>
        <w:rPr>
          <w:rFonts w:ascii="Arial" w:hAnsi="Arial" w:cs="Arial"/>
          <w:sz w:val="24"/>
          <w:szCs w:val="24"/>
          <w:lang w:val="sr-Cyrl-CS"/>
        </w:rPr>
      </w:pPr>
      <w:r w:rsidRPr="008917FF">
        <w:rPr>
          <w:rFonts w:ascii="Arial" w:hAnsi="Arial" w:cs="Arial"/>
          <w:sz w:val="24"/>
          <w:szCs w:val="24"/>
          <w:lang w:val="sr-Cyrl-CS"/>
        </w:rPr>
        <w:t xml:space="preserve"> - Сви обрасци који прате Поступак пријаве, израде и одбране завршних радова на првом и другом степену студија су у прилогу, а доступни су за преузимање и путем наставничког </w:t>
      </w:r>
      <w:r w:rsidR="00FC7CA8" w:rsidRPr="008917FF">
        <w:rPr>
          <w:rFonts w:ascii="Arial" w:hAnsi="Arial" w:cs="Arial"/>
          <w:sz w:val="24"/>
          <w:szCs w:val="24"/>
          <w:lang w:val="sr-Cyrl-CS"/>
        </w:rPr>
        <w:t>в</w:t>
      </w:r>
      <w:r w:rsidRPr="008917FF">
        <w:rPr>
          <w:rFonts w:ascii="Arial" w:hAnsi="Arial" w:cs="Arial"/>
          <w:sz w:val="24"/>
          <w:szCs w:val="24"/>
          <w:lang w:val="sr-Cyrl-CS"/>
        </w:rPr>
        <w:t xml:space="preserve">еб-сервиса или у </w:t>
      </w:r>
      <w:r w:rsidR="00C34BA3" w:rsidRPr="008917FF">
        <w:rPr>
          <w:rFonts w:ascii="Arial" w:hAnsi="Arial" w:cs="Arial"/>
          <w:sz w:val="24"/>
          <w:szCs w:val="24"/>
          <w:lang w:val="sr-Cyrl-CS"/>
        </w:rPr>
        <w:t>С</w:t>
      </w:r>
      <w:r w:rsidRPr="008917FF">
        <w:rPr>
          <w:rFonts w:ascii="Arial" w:hAnsi="Arial" w:cs="Arial"/>
          <w:sz w:val="24"/>
          <w:szCs w:val="24"/>
          <w:lang w:val="sr-Cyrl-CS"/>
        </w:rPr>
        <w:t>тудентској служби.</w:t>
      </w:r>
    </w:p>
    <w:sectPr w:rsidR="00647384" w:rsidRPr="008917FF" w:rsidSect="003061B0">
      <w:headerReference w:type="default" r:id="rId6"/>
      <w:footerReference w:type="default" r:id="rId7"/>
      <w:pgSz w:w="11906" w:h="16838"/>
      <w:pgMar w:top="1980" w:right="1417" w:bottom="2127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5D4288" w14:textId="77777777" w:rsidR="00E85A67" w:rsidRDefault="00E85A67" w:rsidP="00BE5054">
      <w:pPr>
        <w:spacing w:after="0" w:line="240" w:lineRule="auto"/>
      </w:pPr>
      <w:r>
        <w:separator/>
      </w:r>
    </w:p>
  </w:endnote>
  <w:endnote w:type="continuationSeparator" w:id="0">
    <w:p w14:paraId="6F4A9322" w14:textId="77777777" w:rsidR="00E85A67" w:rsidRDefault="00E85A67" w:rsidP="00BE5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CBC13D" w14:textId="77777777" w:rsidR="00BE5054" w:rsidRDefault="00140C00">
    <w:pPr>
      <w:pStyle w:val="Foot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7C4D7F3B" wp14:editId="4416FCE2">
          <wp:simplePos x="0" y="0"/>
          <wp:positionH relativeFrom="column">
            <wp:posOffset>-589280</wp:posOffset>
          </wp:positionH>
          <wp:positionV relativeFrom="paragraph">
            <wp:posOffset>-1407580</wp:posOffset>
          </wp:positionV>
          <wp:extent cx="6182028" cy="147600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2028" cy="1476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F3E38A" w14:textId="77777777" w:rsidR="00E85A67" w:rsidRDefault="00E85A67" w:rsidP="00BE5054">
      <w:pPr>
        <w:spacing w:after="0" w:line="240" w:lineRule="auto"/>
      </w:pPr>
      <w:r>
        <w:separator/>
      </w:r>
    </w:p>
  </w:footnote>
  <w:footnote w:type="continuationSeparator" w:id="0">
    <w:p w14:paraId="6C7AAEC8" w14:textId="77777777" w:rsidR="00E85A67" w:rsidRDefault="00E85A67" w:rsidP="00BE5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78CE4" w14:textId="77777777" w:rsidR="00BE5054" w:rsidRDefault="00140C00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77D0A77" wp14:editId="73075B7B">
          <wp:simplePos x="0" y="0"/>
          <wp:positionH relativeFrom="column">
            <wp:posOffset>-487680</wp:posOffset>
          </wp:positionH>
          <wp:positionV relativeFrom="paragraph">
            <wp:posOffset>12280</wp:posOffset>
          </wp:positionV>
          <wp:extent cx="6480000" cy="671429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d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80000" cy="67142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LY0NzKyNDUysTBV0lEKTi0uzszPAykwqgUATE+UXSwAAAA="/>
  </w:docVars>
  <w:rsids>
    <w:rsidRoot w:val="00BE5054"/>
    <w:rsid w:val="0001117D"/>
    <w:rsid w:val="00032D65"/>
    <w:rsid w:val="000F6B12"/>
    <w:rsid w:val="0013187A"/>
    <w:rsid w:val="00140C00"/>
    <w:rsid w:val="0014308E"/>
    <w:rsid w:val="00166DCC"/>
    <w:rsid w:val="00175573"/>
    <w:rsid w:val="00181BEE"/>
    <w:rsid w:val="00182C4E"/>
    <w:rsid w:val="001D4433"/>
    <w:rsid w:val="00222281"/>
    <w:rsid w:val="002F7AFD"/>
    <w:rsid w:val="003061B0"/>
    <w:rsid w:val="00334A2E"/>
    <w:rsid w:val="00391AC7"/>
    <w:rsid w:val="003A7878"/>
    <w:rsid w:val="003D3219"/>
    <w:rsid w:val="00415AD4"/>
    <w:rsid w:val="00446D4B"/>
    <w:rsid w:val="00472633"/>
    <w:rsid w:val="004B28F6"/>
    <w:rsid w:val="004D7EA4"/>
    <w:rsid w:val="00502000"/>
    <w:rsid w:val="00595814"/>
    <w:rsid w:val="005F5D50"/>
    <w:rsid w:val="00617B8F"/>
    <w:rsid w:val="006306B6"/>
    <w:rsid w:val="00647384"/>
    <w:rsid w:val="00650396"/>
    <w:rsid w:val="006800EB"/>
    <w:rsid w:val="00714F5E"/>
    <w:rsid w:val="00744A80"/>
    <w:rsid w:val="00780B38"/>
    <w:rsid w:val="007947A6"/>
    <w:rsid w:val="007A2B54"/>
    <w:rsid w:val="00846E04"/>
    <w:rsid w:val="008648DE"/>
    <w:rsid w:val="008917FF"/>
    <w:rsid w:val="008A346D"/>
    <w:rsid w:val="008A6594"/>
    <w:rsid w:val="008C3AE7"/>
    <w:rsid w:val="008D182A"/>
    <w:rsid w:val="009229D4"/>
    <w:rsid w:val="0094793E"/>
    <w:rsid w:val="009668A3"/>
    <w:rsid w:val="00A32C31"/>
    <w:rsid w:val="00A34B78"/>
    <w:rsid w:val="00AB2918"/>
    <w:rsid w:val="00AD7F8C"/>
    <w:rsid w:val="00B64CF0"/>
    <w:rsid w:val="00B702AB"/>
    <w:rsid w:val="00B71692"/>
    <w:rsid w:val="00B81D26"/>
    <w:rsid w:val="00B942AB"/>
    <w:rsid w:val="00BB32DB"/>
    <w:rsid w:val="00BE5054"/>
    <w:rsid w:val="00BF244E"/>
    <w:rsid w:val="00C11729"/>
    <w:rsid w:val="00C34BA3"/>
    <w:rsid w:val="00C41081"/>
    <w:rsid w:val="00C61B94"/>
    <w:rsid w:val="00C62684"/>
    <w:rsid w:val="00C64987"/>
    <w:rsid w:val="00C7464D"/>
    <w:rsid w:val="00CF58B0"/>
    <w:rsid w:val="00D20E2E"/>
    <w:rsid w:val="00D228CD"/>
    <w:rsid w:val="00D975F5"/>
    <w:rsid w:val="00DB3165"/>
    <w:rsid w:val="00DF2F53"/>
    <w:rsid w:val="00E22702"/>
    <w:rsid w:val="00E259A3"/>
    <w:rsid w:val="00E34BFA"/>
    <w:rsid w:val="00E55E29"/>
    <w:rsid w:val="00E85A67"/>
    <w:rsid w:val="00F3048E"/>
    <w:rsid w:val="00FC09FB"/>
    <w:rsid w:val="00FC7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C9F672"/>
  <w15:docId w15:val="{981A9C5E-296B-4E88-8D43-0002B148E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C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E5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E5054"/>
  </w:style>
  <w:style w:type="paragraph" w:styleId="Footer">
    <w:name w:val="footer"/>
    <w:basedOn w:val="Normal"/>
    <w:link w:val="FooterChar"/>
    <w:uiPriority w:val="99"/>
    <w:unhideWhenUsed/>
    <w:rsid w:val="00BE5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054"/>
  </w:style>
  <w:style w:type="paragraph" w:styleId="BalloonText">
    <w:name w:val="Balloon Text"/>
    <w:basedOn w:val="Normal"/>
    <w:link w:val="BalloonTextChar"/>
    <w:uiPriority w:val="99"/>
    <w:semiHidden/>
    <w:unhideWhenUsed/>
    <w:rsid w:val="00BE5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0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dONE</dc:creator>
  <cp:keywords/>
  <dc:description/>
  <cp:lastModifiedBy>Dražana Grbić</cp:lastModifiedBy>
  <cp:revision>9</cp:revision>
  <cp:lastPrinted>2024-05-20T10:39:00Z</cp:lastPrinted>
  <dcterms:created xsi:type="dcterms:W3CDTF">2024-05-21T08:02:00Z</dcterms:created>
  <dcterms:modified xsi:type="dcterms:W3CDTF">2024-06-05T07:23:00Z</dcterms:modified>
</cp:coreProperties>
</file>